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pasquale  arut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93334393273</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4.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